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2DF4D" w14:textId="29FB4427" w:rsidR="000A15B8" w:rsidRDefault="007127C0" w:rsidP="006217B0">
      <w:pPr>
        <w:pStyle w:val="Heading1"/>
      </w:pPr>
      <w:r w:rsidRPr="006217B0">
        <w:t>Hello world.</w:t>
      </w:r>
    </w:p>
    <w:p w14:paraId="2A65B09F" w14:textId="77777777" w:rsidR="00961CFA" w:rsidRPr="00961CFA" w:rsidRDefault="00961CFA" w:rsidP="00961CFA">
      <w:pPr>
        <w:pStyle w:val="Info"/>
      </w:pPr>
      <w:bookmarkStart w:id="0" w:name="_GoBack"/>
      <w:r w:rsidRPr="00961CFA">
        <w:t>Prof. Job Dekker, PhD - 15.11.2016</w:t>
      </w:r>
      <w:r w:rsidRPr="00961CFA">
        <w:br/>
        <w:t>EMBO Conference From Functional Genomics to Systems Biology</w:t>
      </w:r>
    </w:p>
    <w:bookmarkEnd w:id="0"/>
    <w:p w14:paraId="27724D48" w14:textId="2A3E1796" w:rsidR="000A15B8" w:rsidRPr="00FA54C2" w:rsidRDefault="000A15B8">
      <w:r>
        <w:br w:type="page"/>
      </w:r>
    </w:p>
    <w:p w14:paraId="210DD042" w14:textId="4331B4F4" w:rsidR="0056227C" w:rsidRDefault="00101398" w:rsidP="006217B0">
      <w:pPr>
        <w:pStyle w:val="Heading1"/>
      </w:pPr>
      <w:r>
        <w:lastRenderedPageBreak/>
        <w:t>Second Pag</w:t>
      </w:r>
      <w:r w:rsidR="003C3E24">
        <w:t>e</w:t>
      </w:r>
    </w:p>
    <w:p w14:paraId="64F7CB68" w14:textId="7E0F4F1C" w:rsidR="003C3E24" w:rsidRPr="009C56A1" w:rsidRDefault="003C3E24" w:rsidP="003C3E24">
      <w:pPr>
        <w:pStyle w:val="FirstParagraph"/>
      </w:pPr>
      <w:r>
        <w:t>asd</w:t>
      </w:r>
    </w:p>
    <w:sectPr w:rsidR="003C3E24" w:rsidRPr="009C56A1" w:rsidSect="0036483B">
      <w:headerReference w:type="even" r:id="rId7"/>
      <w:headerReference w:type="default" r:id="rId8"/>
      <w:footerReference w:type="even" r:id="rId9"/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593B8" w14:textId="77777777" w:rsidR="00421820" w:rsidRDefault="00421820">
      <w:pPr>
        <w:spacing w:after="0" w:line="240" w:lineRule="auto"/>
      </w:pPr>
      <w:r>
        <w:separator/>
      </w:r>
    </w:p>
  </w:endnote>
  <w:endnote w:type="continuationSeparator" w:id="0">
    <w:p w14:paraId="4A0A2236" w14:textId="77777777" w:rsidR="00421820" w:rsidRDefault="00421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378533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751E83" w14:textId="2CDB9F65" w:rsidR="00AB2741" w:rsidRDefault="00AB2741" w:rsidP="00B17D5E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253CA9E" w14:textId="77777777" w:rsidR="000A15B8" w:rsidRDefault="000A15B8" w:rsidP="00AB274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67024751"/>
      <w:docPartObj>
        <w:docPartGallery w:val="Page Numbers (Bottom of Page)"/>
        <w:docPartUnique/>
      </w:docPartObj>
    </w:sdtPr>
    <w:sdtEndPr>
      <w:rPr>
        <w:rStyle w:val="PageNumber"/>
        <w:rFonts w:ascii="Avenir Next" w:hAnsi="Avenir Next"/>
      </w:rPr>
    </w:sdtEndPr>
    <w:sdtContent>
      <w:p w14:paraId="007EB14C" w14:textId="79C82E99" w:rsidR="00AB2741" w:rsidRPr="00564771" w:rsidRDefault="00AB2741" w:rsidP="00B17D5E">
        <w:pPr>
          <w:pStyle w:val="Footer"/>
          <w:framePr w:wrap="none" w:vAnchor="text" w:hAnchor="margin" w:xAlign="outside" w:y="1"/>
          <w:rPr>
            <w:rStyle w:val="PageNumber"/>
            <w:rFonts w:ascii="Avenir Next" w:hAnsi="Avenir Next"/>
          </w:rPr>
        </w:pPr>
        <w:r w:rsidRPr="00564771">
          <w:rPr>
            <w:rStyle w:val="PageNumber"/>
            <w:rFonts w:ascii="Avenir Next" w:hAnsi="Avenir Next"/>
          </w:rPr>
          <w:fldChar w:fldCharType="begin"/>
        </w:r>
        <w:r w:rsidRPr="00564771">
          <w:rPr>
            <w:rStyle w:val="PageNumber"/>
            <w:rFonts w:ascii="Avenir Next" w:hAnsi="Avenir Next"/>
          </w:rPr>
          <w:instrText xml:space="preserve"> PAGE </w:instrText>
        </w:r>
        <w:r w:rsidRPr="00564771">
          <w:rPr>
            <w:rStyle w:val="PageNumber"/>
            <w:rFonts w:ascii="Avenir Next" w:hAnsi="Avenir Next"/>
          </w:rPr>
          <w:fldChar w:fldCharType="separate"/>
        </w:r>
        <w:r w:rsidRPr="00564771">
          <w:rPr>
            <w:rStyle w:val="PageNumber"/>
            <w:rFonts w:ascii="Avenir Next" w:hAnsi="Avenir Next"/>
            <w:noProof/>
          </w:rPr>
          <w:t>1</w:t>
        </w:r>
        <w:r w:rsidRPr="00564771">
          <w:rPr>
            <w:rStyle w:val="PageNumber"/>
            <w:rFonts w:ascii="Avenir Next" w:hAnsi="Avenir Next"/>
          </w:rPr>
          <w:fldChar w:fldCharType="end"/>
        </w:r>
      </w:p>
    </w:sdtContent>
  </w:sdt>
  <w:p w14:paraId="7576A730" w14:textId="77777777" w:rsidR="000A15B8" w:rsidRDefault="000A15B8" w:rsidP="00AB2741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CBDFF" w14:textId="77777777" w:rsidR="00421820" w:rsidRDefault="00421820">
      <w:r>
        <w:separator/>
      </w:r>
    </w:p>
  </w:footnote>
  <w:footnote w:type="continuationSeparator" w:id="0">
    <w:p w14:paraId="5CCA87F3" w14:textId="77777777" w:rsidR="00421820" w:rsidRDefault="004218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D0CED" w14:textId="37F43BEF" w:rsidR="000A15B8" w:rsidRDefault="00401207" w:rsidP="00C64152">
    <w:pPr>
      <w:pStyle w:val="PageHeader"/>
    </w:pPr>
    <w:fldSimple w:instr=" STYLEREF &quot;Heading 1&quot; \* MERGEFORMAT ">
      <w:r w:rsidR="00961CFA">
        <w:rPr>
          <w:noProof/>
        </w:rPr>
        <w:t>Second Page</w:t>
      </w:r>
    </w:fldSimple>
    <w:r w:rsidR="00AB2741">
      <w:ptab w:relativeTo="margin" w:alignment="center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F73FA" w14:textId="42E5F9FA" w:rsidR="000A15B8" w:rsidRPr="00277341" w:rsidRDefault="000A15B8" w:rsidP="00C64152">
    <w:pPr>
      <w:pStyle w:val="PageHeader"/>
      <w:rPr>
        <w:szCs w:val="20"/>
      </w:rPr>
    </w:pPr>
    <w:r w:rsidRPr="00277341">
      <w:rPr>
        <w:szCs w:val="20"/>
      </w:rPr>
      <w:ptab w:relativeTo="margin" w:alignment="right" w:leader="none"/>
    </w:r>
    <w:r w:rsidRPr="00277341">
      <w:rPr>
        <w:szCs w:val="20"/>
      </w:rPr>
      <w:fldChar w:fldCharType="begin"/>
    </w:r>
    <w:r w:rsidRPr="00277341">
      <w:rPr>
        <w:szCs w:val="20"/>
      </w:rPr>
      <w:instrText xml:space="preserve"> STYLEREF "Heading 1" \* MERGEFORMAT </w:instrText>
    </w:r>
    <w:r w:rsidRPr="00277341">
      <w:rPr>
        <w:szCs w:val="20"/>
      </w:rPr>
      <w:fldChar w:fldCharType="separate"/>
    </w:r>
    <w:r w:rsidR="00961CFA">
      <w:rPr>
        <w:noProof/>
        <w:szCs w:val="20"/>
      </w:rPr>
      <w:t>Hello world.</w:t>
    </w:r>
    <w:r w:rsidRPr="00277341">
      <w:rPr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62CA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DE46E7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0240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40A79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ADCBC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5E0AA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AC0E3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ECC41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C0CA5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24C76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1EC7C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CDE"/>
    <w:rsid w:val="000A15B8"/>
    <w:rsid w:val="000D116B"/>
    <w:rsid w:val="00101398"/>
    <w:rsid w:val="00277341"/>
    <w:rsid w:val="00302772"/>
    <w:rsid w:val="003556CD"/>
    <w:rsid w:val="0036483B"/>
    <w:rsid w:val="003C3E24"/>
    <w:rsid w:val="003F7086"/>
    <w:rsid w:val="00401207"/>
    <w:rsid w:val="00421820"/>
    <w:rsid w:val="00441CE5"/>
    <w:rsid w:val="004D0F16"/>
    <w:rsid w:val="004E29B3"/>
    <w:rsid w:val="0056227C"/>
    <w:rsid w:val="00564771"/>
    <w:rsid w:val="00590D07"/>
    <w:rsid w:val="00595936"/>
    <w:rsid w:val="006217B0"/>
    <w:rsid w:val="007127C0"/>
    <w:rsid w:val="00784D58"/>
    <w:rsid w:val="008D6863"/>
    <w:rsid w:val="00961CFA"/>
    <w:rsid w:val="009C56A1"/>
    <w:rsid w:val="00AB2741"/>
    <w:rsid w:val="00B86B75"/>
    <w:rsid w:val="00BC48D5"/>
    <w:rsid w:val="00C15CD4"/>
    <w:rsid w:val="00C36279"/>
    <w:rsid w:val="00C64152"/>
    <w:rsid w:val="00E315A3"/>
    <w:rsid w:val="00E833B0"/>
    <w:rsid w:val="00E929AE"/>
    <w:rsid w:val="00EF43BE"/>
    <w:rsid w:val="00FA54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AF1931F"/>
  <w15:docId w15:val="{96A4A013-4640-4C4D-A94B-D5D81E687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33B0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929AE"/>
    <w:pPr>
      <w:keepNext/>
      <w:keepLines/>
      <w:pageBreakBefore/>
      <w:spacing w:before="120" w:after="0"/>
      <w:outlineLvl w:val="0"/>
    </w:pPr>
    <w:rPr>
      <w:rFonts w:ascii="Avenir Next" w:eastAsiaTheme="majorEastAsia" w:hAnsi="Avenir Next" w:cstheme="majorBidi"/>
      <w:bCs/>
      <w:color w:val="0D0D0D" w:themeColor="text1" w:themeTint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2772"/>
    <w:pPr>
      <w:keepNext/>
      <w:keepLines/>
      <w:spacing w:before="120" w:after="0"/>
      <w:outlineLvl w:val="1"/>
    </w:pPr>
    <w:rPr>
      <w:rFonts w:ascii="Avenir Next" w:eastAsiaTheme="majorEastAsia" w:hAnsi="Avenir Next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17B0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F43BE"/>
    <w:pPr>
      <w:spacing w:after="120"/>
    </w:pPr>
    <w:rPr>
      <w:i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F43BE"/>
    <w:rPr>
      <w:rFonts w:ascii="Times New Roman" w:hAnsi="Times New Roman"/>
      <w:i/>
      <w:sz w:val="22"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2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0A15B8"/>
    <w:pPr>
      <w:tabs>
        <w:tab w:val="center" w:pos="4703"/>
        <w:tab w:val="right" w:pos="940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556CD"/>
  </w:style>
  <w:style w:type="character" w:customStyle="1" w:styleId="HeaderChar">
    <w:name w:val="Header Char"/>
    <w:basedOn w:val="DefaultParagraphFont"/>
    <w:link w:val="Header"/>
    <w:uiPriority w:val="99"/>
    <w:rsid w:val="000A15B8"/>
  </w:style>
  <w:style w:type="paragraph" w:styleId="Footer">
    <w:name w:val="footer"/>
    <w:basedOn w:val="Normal"/>
    <w:link w:val="FooterChar"/>
    <w:unhideWhenUsed/>
    <w:rsid w:val="000A15B8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A15B8"/>
  </w:style>
  <w:style w:type="paragraph" w:styleId="BalloonText">
    <w:name w:val="Balloon Text"/>
    <w:basedOn w:val="Normal"/>
    <w:link w:val="BalloonTextChar"/>
    <w:unhideWhenUsed/>
    <w:rsid w:val="00AB2741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2741"/>
    <w:rPr>
      <w:rFonts w:ascii="Times New Roman" w:hAnsi="Times New Roman" w:cs="Times New Roman"/>
      <w:sz w:val="18"/>
      <w:szCs w:val="18"/>
    </w:rPr>
  </w:style>
  <w:style w:type="paragraph" w:styleId="Closing">
    <w:name w:val="Closing"/>
    <w:basedOn w:val="Normal"/>
    <w:link w:val="ClosingChar"/>
    <w:unhideWhenUsed/>
    <w:rsid w:val="00AB2741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AB2741"/>
  </w:style>
  <w:style w:type="character" w:styleId="CommentReference">
    <w:name w:val="annotation reference"/>
    <w:basedOn w:val="DefaultParagraphFont"/>
    <w:unhideWhenUsed/>
    <w:rsid w:val="00AB27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27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B27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AB27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B2741"/>
    <w:rPr>
      <w:b/>
      <w:bCs/>
      <w:sz w:val="20"/>
      <w:szCs w:val="20"/>
    </w:rPr>
  </w:style>
  <w:style w:type="paragraph" w:customStyle="1" w:styleId="PageHeader">
    <w:name w:val="Page Header"/>
    <w:basedOn w:val="CaptionedFigure"/>
    <w:qFormat/>
    <w:rsid w:val="00277341"/>
    <w:rPr>
      <w:rFonts w:ascii="Avenir Next" w:hAnsi="Avenir Next"/>
      <w:sz w:val="20"/>
    </w:rPr>
  </w:style>
  <w:style w:type="character" w:styleId="PageNumber">
    <w:name w:val="page number"/>
    <w:basedOn w:val="DefaultParagraphFont"/>
    <w:semiHidden/>
    <w:unhideWhenUsed/>
    <w:rsid w:val="00AB2741"/>
  </w:style>
  <w:style w:type="paragraph" w:customStyle="1" w:styleId="Info">
    <w:name w:val="Info"/>
    <w:basedOn w:val="BodyText"/>
    <w:qFormat/>
    <w:rsid w:val="00961CFA"/>
    <w:pPr>
      <w:jc w:val="right"/>
    </w:pPr>
    <w:rPr>
      <w:rFonts w:ascii="Avenir Book" w:hAnsi="Avenir Book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imon Steiger</cp:lastModifiedBy>
  <cp:revision>21</cp:revision>
  <dcterms:created xsi:type="dcterms:W3CDTF">2019-11-12T12:23:00Z</dcterms:created>
  <dcterms:modified xsi:type="dcterms:W3CDTF">2019-11-22T18:00:00Z</dcterms:modified>
</cp:coreProperties>
</file>